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8CE4FC" w14:textId="2AC36310" w:rsidR="00C903F8" w:rsidRDefault="005003EC" w:rsidP="009118AB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5003EC">
        <w:rPr>
          <w:rFonts w:ascii="Times New Roman" w:eastAsia="Times New Roman" w:hAnsi="Times New Roman" w:cs="Times New Roman"/>
          <w:sz w:val="24"/>
          <w:szCs w:val="24"/>
        </w:rPr>
        <w:t>N</w:t>
      </w:r>
      <w:r w:rsidR="00C761E9" w:rsidRPr="005003EC">
        <w:rPr>
          <w:rFonts w:ascii="Times New Roman" w:eastAsia="Times New Roman" w:hAnsi="Times New Roman" w:cs="Times New Roman"/>
          <w:sz w:val="24"/>
          <w:szCs w:val="24"/>
        </w:rPr>
        <w:t>ame</w:t>
      </w:r>
      <w:proofErr w:type="gramStart"/>
      <w:r w:rsidR="00C761E9"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 w:rsidR="00C761E9"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24BC22CC" w14:textId="31451134" w:rsidR="005003EC" w:rsidRDefault="005003EC" w:rsidP="009118AB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41B1C5F7" w14:textId="54EE82AE" w:rsidR="005003EC" w:rsidRDefault="005003EC" w:rsidP="009118AB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#: ____________</w:t>
      </w:r>
    </w:p>
    <w:p w14:paraId="4439A1CA" w14:textId="34436047" w:rsidR="000F6A88" w:rsidRDefault="3F143FF8" w:rsidP="3F143FF8">
      <w:pPr>
        <w:rPr>
          <w:rFonts w:ascii="Times New Roman" w:eastAsia="Times New Roman" w:hAnsi="Times New Roman" w:cs="Times New Roman"/>
          <w:sz w:val="24"/>
          <w:szCs w:val="24"/>
        </w:rPr>
      </w:pPr>
      <w:r w:rsidRPr="3F143FF8">
        <w:rPr>
          <w:rFonts w:ascii="Times New Roman" w:eastAsia="Times New Roman" w:hAnsi="Times New Roman" w:cs="Times New Roman"/>
          <w:sz w:val="24"/>
          <w:szCs w:val="24"/>
        </w:rPr>
        <w:t>Spelling</w:t>
      </w:r>
      <w:r w:rsidR="00C903F8">
        <w:br/>
      </w:r>
      <w:r w:rsidR="00B22645">
        <w:rPr>
          <w:rFonts w:ascii="Times New Roman" w:eastAsia="Times New Roman" w:hAnsi="Times New Roman" w:cs="Times New Roman"/>
          <w:sz w:val="24"/>
          <w:szCs w:val="24"/>
        </w:rPr>
        <w:t>List 30</w:t>
      </w:r>
      <w:r w:rsidRPr="3F143FF8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7777777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2036BBC8" w14:textId="68BF3F27" w:rsidR="00242B08" w:rsidRDefault="00B22645" w:rsidP="42D3EC10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="00C90847">
        <w:rPr>
          <w:rFonts w:ascii="Times New Roman" w:hAnsi="Times New Roman" w:cs="Times New Roman"/>
          <w:sz w:val="24"/>
          <w:szCs w:val="24"/>
        </w:rPr>
        <w:t>ndependa</w:t>
      </w:r>
      <w:r>
        <w:rPr>
          <w:rFonts w:ascii="Times New Roman" w:hAnsi="Times New Roman" w:cs="Times New Roman"/>
          <w:sz w:val="24"/>
          <w:szCs w:val="24"/>
        </w:rPr>
        <w:t>nc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ndependence</w:t>
      </w:r>
    </w:p>
    <w:p w14:paraId="0BE6A80B" w14:textId="05811C85" w:rsidR="00C90847" w:rsidRDefault="00094863" w:rsidP="42D3EC10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shee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machine</w:t>
      </w:r>
    </w:p>
    <w:p w14:paraId="452FC83F" w14:textId="4E533B5B" w:rsidR="00094863" w:rsidRDefault="00094863" w:rsidP="42D3EC10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is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moyst</w:t>
      </w:r>
      <w:proofErr w:type="spellEnd"/>
    </w:p>
    <w:p w14:paraId="6A18E53A" w14:textId="50481EE9" w:rsidR="00094863" w:rsidRDefault="00094863" w:rsidP="42D3EC10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rror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mirrur</w:t>
      </w:r>
      <w:proofErr w:type="spellEnd"/>
    </w:p>
    <w:p w14:paraId="558B701A" w14:textId="1598A2EA" w:rsidR="00094863" w:rsidRDefault="00EF3ACD" w:rsidP="42D3EC10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ggizin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magazine</w:t>
      </w:r>
    </w:p>
    <w:p w14:paraId="1BAEB903" w14:textId="039B8D34" w:rsidR="00EF3ACD" w:rsidRDefault="00EF3ACD" w:rsidP="42D3EC10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ncuh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Lincoln</w:t>
      </w:r>
    </w:p>
    <w:p w14:paraId="0184C648" w14:textId="5EDFFE61" w:rsidR="00EF3ACD" w:rsidRDefault="00E04ECE" w:rsidP="42D3EC10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nteerior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nterior</w:t>
      </w:r>
    </w:p>
    <w:p w14:paraId="522EB2AB" w14:textId="60CE59E3" w:rsidR="00E04ECE" w:rsidRDefault="008543C7" w:rsidP="42D3EC10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istaki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mistaken</w:t>
      </w:r>
    </w:p>
    <w:p w14:paraId="05203720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7DBDE8AD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02ED881E" w14:textId="375B6FC0" w:rsidR="001A4BC8" w:rsidRPr="00BC4397" w:rsidRDefault="00DA7768" w:rsidP="001A4BC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t xml:space="preserve">The </w:t>
      </w:r>
      <w:r w:rsidRPr="00DA7768">
        <w:rPr>
          <w:b/>
          <w:i/>
        </w:rPr>
        <w:t>interior/exterior</w:t>
      </w:r>
      <w:r>
        <w:t xml:space="preserve"> of the house needed new tile and carpet. </w:t>
      </w:r>
    </w:p>
    <w:p w14:paraId="49DAE759" w14:textId="77777777" w:rsidR="00BC4397" w:rsidRPr="001A4BC8" w:rsidRDefault="00BC4397" w:rsidP="00BC43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1170C1" w14:textId="6CB7F235" w:rsidR="00DA7768" w:rsidRPr="00BC4397" w:rsidRDefault="001A4BC8" w:rsidP="00DA776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1A4BC8">
        <w:rPr>
          <w:b/>
          <w:i/>
        </w:rPr>
        <w:t>Latitude/Longitude</w:t>
      </w:r>
      <w:r>
        <w:t xml:space="preserve"> is the location north and south of the equator. </w:t>
      </w:r>
    </w:p>
    <w:p w14:paraId="67D3CB7F" w14:textId="77777777" w:rsidR="00BC4397" w:rsidRPr="001A4BC8" w:rsidRDefault="00BC4397" w:rsidP="00BC43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3B94AB" w14:textId="5C41057A" w:rsidR="001A4BC8" w:rsidRDefault="00EE24CD" w:rsidP="00DA776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5B663C">
        <w:rPr>
          <w:rFonts w:ascii="Times New Roman" w:hAnsi="Times New Roman" w:cs="Times New Roman"/>
          <w:b/>
          <w:i/>
          <w:sz w:val="24"/>
          <w:szCs w:val="24"/>
        </w:rPr>
        <w:t>Washington/Lincoln</w:t>
      </w:r>
      <w:r>
        <w:rPr>
          <w:rFonts w:ascii="Times New Roman" w:hAnsi="Times New Roman" w:cs="Times New Roman"/>
          <w:sz w:val="24"/>
          <w:szCs w:val="24"/>
        </w:rPr>
        <w:t xml:space="preserve"> was the United States sixteenth president. </w:t>
      </w:r>
    </w:p>
    <w:p w14:paraId="405A0FFD" w14:textId="77777777" w:rsidR="00BC4397" w:rsidRPr="00BC4397" w:rsidRDefault="00BC4397" w:rsidP="00BC43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487619" w14:textId="5BAE459D" w:rsidR="005B663C" w:rsidRDefault="005B663C" w:rsidP="00DA776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I think of vanilla or chocolate ice cream, I prefer the </w:t>
      </w:r>
      <w:r w:rsidRPr="005B663C">
        <w:rPr>
          <w:rFonts w:ascii="Times New Roman" w:hAnsi="Times New Roman" w:cs="Times New Roman"/>
          <w:b/>
          <w:i/>
          <w:sz w:val="24"/>
          <w:szCs w:val="24"/>
        </w:rPr>
        <w:t>latter/ladd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B1734C" w14:textId="77777777" w:rsidR="00BC4397" w:rsidRDefault="00BC4397" w:rsidP="00BC43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7A56CA" w14:textId="768715C7" w:rsidR="42D3EC10" w:rsidRPr="00BC4397" w:rsidRDefault="00F72007" w:rsidP="00BC439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ar New Zealand and Australia is the </w:t>
      </w:r>
      <w:r w:rsidRPr="00F72007">
        <w:rPr>
          <w:rFonts w:ascii="Times New Roman" w:hAnsi="Times New Roman" w:cs="Times New Roman"/>
          <w:b/>
          <w:i/>
          <w:sz w:val="24"/>
          <w:szCs w:val="24"/>
        </w:rPr>
        <w:t>Pacific Ocean/Indian Ocean</w:t>
      </w:r>
      <w:r w:rsidR="00BC4397">
        <w:rPr>
          <w:rFonts w:ascii="Times New Roman" w:hAnsi="Times New Roman" w:cs="Times New Roman"/>
          <w:sz w:val="24"/>
          <w:szCs w:val="24"/>
        </w:rPr>
        <w:t>.</w:t>
      </w:r>
    </w:p>
    <w:p w14:paraId="24297F74" w14:textId="3718E539" w:rsidR="42D3EC10" w:rsidRDefault="42D3EC10" w:rsidP="42D3EC10">
      <w:pPr>
        <w:spacing w:line="480" w:lineRule="auto"/>
        <w:rPr>
          <w:b/>
          <w:bCs/>
          <w:sz w:val="24"/>
          <w:szCs w:val="24"/>
          <w:u w:val="single"/>
        </w:rPr>
      </w:pPr>
      <w:r w:rsidRPr="42D3EC10">
        <w:rPr>
          <w:b/>
          <w:bCs/>
          <w:sz w:val="24"/>
          <w:szCs w:val="24"/>
          <w:u w:val="single"/>
        </w:rPr>
        <w:t>Unscramble the spelling words:</w:t>
      </w:r>
    </w:p>
    <w:p w14:paraId="7746CFD8" w14:textId="2EE99E98" w:rsidR="42D3EC10" w:rsidRDefault="00EC7030" w:rsidP="42D3EC10">
      <w:pPr>
        <w:pStyle w:val="ListParagraph"/>
        <w:numPr>
          <w:ilvl w:val="0"/>
          <w:numId w:val="1"/>
        </w:numPr>
        <w:spacing w:line="480" w:lineRule="auto"/>
        <w:rPr>
          <w:b/>
          <w:bCs/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iotsm</w:t>
      </w:r>
      <w:proofErr w:type="spellEnd"/>
      <w:r>
        <w:rPr>
          <w:sz w:val="24"/>
          <w:szCs w:val="24"/>
        </w:rPr>
        <w:tab/>
      </w:r>
      <w:r w:rsidR="42D3EC10" w:rsidRPr="42D3EC10">
        <w:rPr>
          <w:sz w:val="24"/>
          <w:szCs w:val="24"/>
        </w:rPr>
        <w:t xml:space="preserve">                        ______________________________</w:t>
      </w:r>
    </w:p>
    <w:p w14:paraId="37185B91" w14:textId="4DACE6DC" w:rsidR="42D3EC10" w:rsidRDefault="42D3EC10" w:rsidP="42D3EC10">
      <w:pPr>
        <w:pStyle w:val="ListParagraph"/>
        <w:numPr>
          <w:ilvl w:val="0"/>
          <w:numId w:val="1"/>
        </w:numPr>
        <w:spacing w:line="480" w:lineRule="auto"/>
        <w:rPr>
          <w:b/>
          <w:bCs/>
          <w:sz w:val="24"/>
          <w:szCs w:val="24"/>
        </w:rPr>
      </w:pPr>
      <w:r w:rsidRPr="42D3EC10">
        <w:rPr>
          <w:sz w:val="24"/>
          <w:szCs w:val="24"/>
        </w:rPr>
        <w:t xml:space="preserve"> </w:t>
      </w:r>
      <w:proofErr w:type="spellStart"/>
      <w:r w:rsidR="00EC7030">
        <w:rPr>
          <w:sz w:val="24"/>
          <w:szCs w:val="24"/>
        </w:rPr>
        <w:t>ri</w:t>
      </w:r>
      <w:r w:rsidR="00627A81">
        <w:rPr>
          <w:sz w:val="24"/>
          <w:szCs w:val="24"/>
        </w:rPr>
        <w:t>r</w:t>
      </w:r>
      <w:r w:rsidR="00EC7030">
        <w:rPr>
          <w:sz w:val="24"/>
          <w:szCs w:val="24"/>
        </w:rPr>
        <w:t>mor</w:t>
      </w:r>
      <w:proofErr w:type="spellEnd"/>
      <w:r w:rsidRPr="42D3EC10">
        <w:rPr>
          <w:sz w:val="24"/>
          <w:szCs w:val="24"/>
        </w:rPr>
        <w:t xml:space="preserve">                        ______________________________</w:t>
      </w:r>
    </w:p>
    <w:p w14:paraId="12A60EB8" w14:textId="766C76C5" w:rsidR="42D3EC10" w:rsidRDefault="00627A81" w:rsidP="42D3EC10">
      <w:pPr>
        <w:pStyle w:val="ListParagraph"/>
        <w:numPr>
          <w:ilvl w:val="0"/>
          <w:numId w:val="1"/>
        </w:numPr>
        <w:spacing w:line="480" w:lineRule="auto"/>
        <w:rPr>
          <w:b/>
          <w:bCs/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oLncinl</w:t>
      </w:r>
      <w:proofErr w:type="spellEnd"/>
      <w:r w:rsidR="00E813E5">
        <w:rPr>
          <w:sz w:val="24"/>
          <w:szCs w:val="24"/>
        </w:rPr>
        <w:t xml:space="preserve">                        </w:t>
      </w:r>
      <w:r w:rsidR="42D3EC10" w:rsidRPr="42D3EC10">
        <w:rPr>
          <w:sz w:val="24"/>
          <w:szCs w:val="24"/>
        </w:rPr>
        <w:t xml:space="preserve"> ______________________________</w:t>
      </w:r>
    </w:p>
    <w:p w14:paraId="0AB1CC91" w14:textId="305FCD6C" w:rsidR="42D3EC10" w:rsidRDefault="00562AA3" w:rsidP="42D3EC10">
      <w:pPr>
        <w:pStyle w:val="ListParagraph"/>
        <w:numPr>
          <w:ilvl w:val="0"/>
          <w:numId w:val="1"/>
        </w:numPr>
        <w:spacing w:line="480" w:lineRule="auto"/>
        <w:rPr>
          <w:b/>
          <w:bCs/>
          <w:sz w:val="24"/>
          <w:szCs w:val="24"/>
        </w:rPr>
      </w:pPr>
      <w:proofErr w:type="spellStart"/>
      <w:r>
        <w:rPr>
          <w:sz w:val="24"/>
          <w:szCs w:val="24"/>
        </w:rPr>
        <w:t>renitiro</w:t>
      </w:r>
      <w:proofErr w:type="spellEnd"/>
      <w:r w:rsidR="42D3EC10" w:rsidRPr="42D3EC10">
        <w:rPr>
          <w:sz w:val="24"/>
          <w:szCs w:val="24"/>
        </w:rPr>
        <w:t xml:space="preserve">                      _______________________________</w:t>
      </w:r>
    </w:p>
    <w:p w14:paraId="4421EFD7" w14:textId="7B664485" w:rsidR="42D3EC10" w:rsidRDefault="008348B1" w:rsidP="42D3EC10">
      <w:pPr>
        <w:pStyle w:val="ListParagraph"/>
        <w:numPr>
          <w:ilvl w:val="0"/>
          <w:numId w:val="1"/>
        </w:numPr>
        <w:spacing w:line="480" w:lineRule="auto"/>
        <w:rPr>
          <w:b/>
          <w:bCs/>
          <w:sz w:val="24"/>
          <w:szCs w:val="24"/>
        </w:rPr>
      </w:pPr>
      <w:proofErr w:type="spellStart"/>
      <w:r>
        <w:rPr>
          <w:sz w:val="24"/>
          <w:szCs w:val="24"/>
        </w:rPr>
        <w:t>ne</w:t>
      </w:r>
      <w:r w:rsidR="00E813E5">
        <w:rPr>
          <w:sz w:val="24"/>
          <w:szCs w:val="24"/>
        </w:rPr>
        <w:t>aktsmi</w:t>
      </w:r>
      <w:proofErr w:type="spellEnd"/>
      <w:r w:rsidR="42D3EC10" w:rsidRPr="42D3EC10">
        <w:rPr>
          <w:sz w:val="24"/>
          <w:szCs w:val="24"/>
        </w:rPr>
        <w:t xml:space="preserve">                    _______________________________</w:t>
      </w:r>
    </w:p>
    <w:p w14:paraId="2C949B23" w14:textId="19B0360A" w:rsidR="42D3EC10" w:rsidRDefault="42D3EC10" w:rsidP="42D3EC10">
      <w:pPr>
        <w:spacing w:line="240" w:lineRule="auto"/>
        <w:rPr>
          <w:b/>
          <w:bCs/>
          <w:u w:val="single"/>
        </w:rPr>
      </w:pPr>
      <w:r w:rsidRPr="42D3EC10">
        <w:rPr>
          <w:b/>
          <w:bCs/>
          <w:u w:val="single"/>
        </w:rPr>
        <w:t xml:space="preserve">Write a short ‘nonsense’ paragraph </w:t>
      </w:r>
      <w:r w:rsidR="00EA6F61">
        <w:rPr>
          <w:b/>
          <w:bCs/>
          <w:u w:val="single"/>
        </w:rPr>
        <w:t xml:space="preserve">(5-7 sentences) </w:t>
      </w:r>
      <w:r w:rsidRPr="42D3EC10">
        <w:rPr>
          <w:b/>
          <w:bCs/>
          <w:u w:val="single"/>
        </w:rPr>
        <w:t>using the following spelling words:</w:t>
      </w:r>
    </w:p>
    <w:p w14:paraId="60272C81" w14:textId="5A4F60B9" w:rsidR="0070554C" w:rsidRDefault="0070554C" w:rsidP="42D3EC10">
      <w:pPr>
        <w:spacing w:line="240" w:lineRule="auto"/>
        <w:rPr>
          <w:b/>
          <w:bCs/>
          <w:u w:val="single"/>
        </w:rPr>
      </w:pPr>
      <w:r>
        <w:rPr>
          <w:b/>
          <w:bCs/>
        </w:rPr>
        <w:t>REMEMBER TO SPELL THE WORD CORRECTLY AND UNDERLINE IT AFTER YOU USE IT</w:t>
      </w:r>
      <w:proofErr w:type="gramStart"/>
      <w:r>
        <w:rPr>
          <w:b/>
          <w:bCs/>
        </w:rPr>
        <w:t>!!!!!!</w:t>
      </w:r>
      <w:proofErr w:type="gramEnd"/>
    </w:p>
    <w:p w14:paraId="60E244EA" w14:textId="52D65CA0" w:rsidR="42D3EC10" w:rsidRPr="0070554C" w:rsidRDefault="0070554C" w:rsidP="42D3EC10">
      <w:pPr>
        <w:spacing w:line="240" w:lineRule="auto"/>
        <w:rPr>
          <w:b/>
          <w:bCs/>
          <w:i/>
        </w:rPr>
      </w:pPr>
      <w:r w:rsidRPr="0070554C">
        <w:rPr>
          <w:b/>
          <w:bCs/>
          <w:i/>
        </w:rPr>
        <w:t>Lincoln, machine, magazine, mirror, mistaken, moist, latter, invention</w:t>
      </w:r>
    </w:p>
    <w:p w14:paraId="4E8CF7FF" w14:textId="0604E86F" w:rsidR="42D3EC10" w:rsidRDefault="42D3EC10" w:rsidP="42D3EC10">
      <w:pPr>
        <w:spacing w:line="480" w:lineRule="auto"/>
        <w:rPr>
          <w:b/>
          <w:bCs/>
        </w:rPr>
      </w:pPr>
      <w:r w:rsidRPr="42D3EC10">
        <w:rPr>
          <w:b/>
          <w:bCs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62FBB51" w14:textId="68963D62" w:rsidR="000F6A88" w:rsidRDefault="42D3EC10" w:rsidP="42D3EC1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42D3EC10">
        <w:rPr>
          <w:rFonts w:ascii="Times New Roman" w:hAnsi="Times New Roman" w:cs="Times New Roman"/>
          <w:b/>
          <w:bCs/>
          <w:sz w:val="24"/>
          <w:szCs w:val="24"/>
          <w:u w:val="single"/>
        </w:rPr>
        <w:t>Alphabetize the following words:</w:t>
      </w:r>
    </w:p>
    <w:p w14:paraId="2031F988" w14:textId="1C309526" w:rsidR="000F6A88" w:rsidRDefault="00F770F1" w:rsidP="42D3EC10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imagination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ab/>
        <w:t>independence   Indian Ocean  industrial   industry</w:t>
      </w:r>
    </w:p>
    <w:p w14:paraId="0ED68A1B" w14:textId="0F18F66E" w:rsidR="00F770F1" w:rsidRPr="00C62638" w:rsidRDefault="00F770F1" w:rsidP="42D3EC10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intelligent  interior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  invented  invention  </w:t>
      </w:r>
    </w:p>
    <w:p w14:paraId="383E877C" w14:textId="5EFB778D" w:rsidR="000F6A88" w:rsidRPr="00D9078C" w:rsidRDefault="000F6A88" w:rsidP="42D3EC10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C903F8">
        <w:rPr>
          <w:rFonts w:ascii="Times New Roman" w:hAnsi="Times New Roman" w:cs="Times New Roman"/>
          <w:sz w:val="24"/>
          <w:szCs w:val="24"/>
        </w:rPr>
        <w:t>.</w:t>
      </w:r>
      <w:r w:rsidR="002B1759" w:rsidRPr="00C903F8">
        <w:rPr>
          <w:rFonts w:ascii="Times New Roman" w:hAnsi="Times New Roman" w:cs="Times New Roman"/>
          <w:sz w:val="24"/>
          <w:szCs w:val="24"/>
        </w:rPr>
        <w:t xml:space="preserve"> 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1E078E9" w14:textId="1FD14C01" w:rsidR="000F6A88" w:rsidRPr="00D9078C" w:rsidRDefault="000F6A88" w:rsidP="42D3EC10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2</w:t>
      </w:r>
      <w:r w:rsidR="002B1759" w:rsidRPr="00C903F8">
        <w:rPr>
          <w:rFonts w:ascii="Times New Roman" w:hAnsi="Times New Roman" w:cs="Times New Roman"/>
          <w:sz w:val="24"/>
          <w:szCs w:val="24"/>
        </w:rPr>
        <w:t>. 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B8B6CD2" w14:textId="20EAFD3C" w:rsidR="000F6A88" w:rsidRPr="00D9078C" w:rsidRDefault="000F6A88" w:rsidP="42D3EC10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3</w:t>
      </w:r>
      <w:r w:rsidR="00A70232" w:rsidRPr="00C903F8">
        <w:rPr>
          <w:rFonts w:ascii="Times New Roman" w:hAnsi="Times New Roman" w:cs="Times New Roman"/>
          <w:sz w:val="24"/>
          <w:szCs w:val="24"/>
        </w:rPr>
        <w:t>. 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EDA7687" w14:textId="31D56E0A" w:rsidR="000F6A88" w:rsidRPr="00D9078C" w:rsidRDefault="000F6A88" w:rsidP="42D3EC10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4</w:t>
      </w:r>
      <w:r w:rsidR="00A70232" w:rsidRPr="00C903F8">
        <w:rPr>
          <w:rFonts w:ascii="Times New Roman" w:hAnsi="Times New Roman" w:cs="Times New Roman"/>
          <w:sz w:val="24"/>
          <w:szCs w:val="24"/>
        </w:rPr>
        <w:t>. 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E01E266" w14:textId="575536F9" w:rsidR="000F6A88" w:rsidRPr="00D9078C" w:rsidRDefault="000F6A88" w:rsidP="42D3EC10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lastRenderedPageBreak/>
        <w:t>5</w:t>
      </w:r>
      <w:r w:rsidR="001A0480" w:rsidRPr="00C903F8">
        <w:rPr>
          <w:rFonts w:ascii="Times New Roman" w:hAnsi="Times New Roman" w:cs="Times New Roman"/>
          <w:sz w:val="24"/>
          <w:szCs w:val="24"/>
        </w:rPr>
        <w:t>. 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9573639" w14:textId="2A74D4AF" w:rsidR="000F6A88" w:rsidRPr="00D9078C" w:rsidRDefault="000F6A88" w:rsidP="42D3EC10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6</w:t>
      </w:r>
      <w:r w:rsidR="001A0480" w:rsidRPr="00C903F8">
        <w:rPr>
          <w:rFonts w:ascii="Times New Roman" w:hAnsi="Times New Roman" w:cs="Times New Roman"/>
          <w:sz w:val="24"/>
          <w:szCs w:val="24"/>
        </w:rPr>
        <w:t>. 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1C81A5F" w14:textId="5B3F5B22" w:rsidR="000F6A88" w:rsidRPr="00D9078C" w:rsidRDefault="000F6A88" w:rsidP="42D3EC10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7.</w:t>
      </w:r>
      <w:r w:rsidR="002F0CD8" w:rsidRPr="00C903F8">
        <w:rPr>
          <w:rFonts w:ascii="Times New Roman" w:hAnsi="Times New Roman" w:cs="Times New Roman"/>
          <w:sz w:val="24"/>
          <w:szCs w:val="24"/>
        </w:rPr>
        <w:t xml:space="preserve"> 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4A89D69" w14:textId="5EE605A9" w:rsidR="000F6A88" w:rsidRPr="00D9078C" w:rsidRDefault="000F6A88" w:rsidP="42D3EC10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8</w:t>
      </w:r>
      <w:r w:rsidR="002F0CD8" w:rsidRPr="00C903F8">
        <w:rPr>
          <w:rFonts w:ascii="Times New Roman" w:hAnsi="Times New Roman" w:cs="Times New Roman"/>
          <w:sz w:val="24"/>
          <w:szCs w:val="24"/>
        </w:rPr>
        <w:t>. 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3AB7207" w14:textId="6886C6AA" w:rsidR="000F6A88" w:rsidRPr="00D9078C" w:rsidRDefault="000F6A88" w:rsidP="42D3EC10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9</w:t>
      </w:r>
      <w:r w:rsidR="005D7872" w:rsidRPr="00C903F8">
        <w:rPr>
          <w:rFonts w:ascii="Times New Roman" w:hAnsi="Times New Roman" w:cs="Times New Roman"/>
          <w:sz w:val="24"/>
          <w:szCs w:val="24"/>
        </w:rPr>
        <w:t>. _____________________________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7A0505B" w14:textId="77777777" w:rsidR="009965D8" w:rsidRPr="00D9078C" w:rsidRDefault="009965D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5D81E7F" w14:textId="0170EFBB" w:rsidR="003E6C21" w:rsidRDefault="00960349" w:rsidP="00C31F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each word </w:t>
      </w:r>
      <w:r w:rsidR="00B53D36">
        <w:rPr>
          <w:rFonts w:ascii="Times New Roman" w:hAnsi="Times New Roman" w:cs="Times New Roman"/>
          <w:sz w:val="24"/>
          <w:szCs w:val="24"/>
        </w:rPr>
        <w:t>from</w:t>
      </w:r>
      <w:r w:rsidR="00EA054A">
        <w:rPr>
          <w:rFonts w:ascii="Times New Roman" w:hAnsi="Times New Roman" w:cs="Times New Roman"/>
          <w:sz w:val="24"/>
          <w:szCs w:val="24"/>
        </w:rPr>
        <w:t xml:space="preserve"> the spelling list</w:t>
      </w:r>
      <w:r w:rsidR="00B53D36">
        <w:rPr>
          <w:rFonts w:ascii="Times New Roman" w:hAnsi="Times New Roman" w:cs="Times New Roman"/>
          <w:sz w:val="24"/>
          <w:szCs w:val="24"/>
        </w:rPr>
        <w:t xml:space="preserve"> in cursive, three times</w:t>
      </w:r>
      <w:r w:rsidR="00685F5A">
        <w:rPr>
          <w:rFonts w:ascii="Times New Roman" w:hAnsi="Times New Roman" w:cs="Times New Roman"/>
          <w:sz w:val="24"/>
          <w:szCs w:val="24"/>
        </w:rPr>
        <w:t xml:space="preserve"> </w:t>
      </w:r>
      <w:r w:rsidR="00B53D36">
        <w:rPr>
          <w:rFonts w:ascii="Times New Roman" w:hAnsi="Times New Roman" w:cs="Times New Roman"/>
          <w:sz w:val="24"/>
          <w:szCs w:val="24"/>
        </w:rPr>
        <w:t>using three</w:t>
      </w:r>
      <w:r>
        <w:rPr>
          <w:rFonts w:ascii="Times New Roman" w:hAnsi="Times New Roman" w:cs="Times New Roman"/>
          <w:sz w:val="24"/>
          <w:szCs w:val="24"/>
        </w:rPr>
        <w:t xml:space="preserve"> different colors. </w:t>
      </w:r>
      <w:r w:rsidR="00B53D36">
        <w:rPr>
          <w:rFonts w:ascii="Times New Roman" w:hAnsi="Times New Roman" w:cs="Times New Roman"/>
          <w:sz w:val="24"/>
          <w:szCs w:val="24"/>
        </w:rPr>
        <w:t>You will have one box left over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A054A" w14:paraId="3B9CC647" w14:textId="77777777" w:rsidTr="00EA054A">
        <w:tc>
          <w:tcPr>
            <w:tcW w:w="4675" w:type="dxa"/>
          </w:tcPr>
          <w:p w14:paraId="361B4C89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92AB55" w14:textId="2E4F5FCF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3C3DA5B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054A" w14:paraId="4BBA7F3F" w14:textId="77777777" w:rsidTr="00EA054A">
        <w:tc>
          <w:tcPr>
            <w:tcW w:w="4675" w:type="dxa"/>
          </w:tcPr>
          <w:p w14:paraId="3F3B321B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6F56F5" w14:textId="5053F06C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2679B38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054A" w14:paraId="3B696FCE" w14:textId="77777777" w:rsidTr="00EA054A">
        <w:tc>
          <w:tcPr>
            <w:tcW w:w="4675" w:type="dxa"/>
          </w:tcPr>
          <w:p w14:paraId="190FEBF6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B06DCD" w14:textId="5CFE0B9A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27712A1D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054A" w14:paraId="0418651C" w14:textId="77777777" w:rsidTr="00EA054A">
        <w:tc>
          <w:tcPr>
            <w:tcW w:w="4675" w:type="dxa"/>
          </w:tcPr>
          <w:p w14:paraId="1F164EE5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F3006F" w14:textId="12DC0E1E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436490EB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054A" w14:paraId="499B9C33" w14:textId="77777777" w:rsidTr="00EA054A">
        <w:tc>
          <w:tcPr>
            <w:tcW w:w="4675" w:type="dxa"/>
          </w:tcPr>
          <w:p w14:paraId="0B503CBD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EB9F91" w14:textId="35DD714C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8554097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054A" w14:paraId="6A756EB3" w14:textId="77777777" w:rsidTr="00EA054A">
        <w:tc>
          <w:tcPr>
            <w:tcW w:w="4675" w:type="dxa"/>
          </w:tcPr>
          <w:p w14:paraId="754D362C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424F8" w14:textId="2036E71E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CCB3323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054A" w14:paraId="12CE052C" w14:textId="77777777" w:rsidTr="00EA054A">
        <w:tc>
          <w:tcPr>
            <w:tcW w:w="4675" w:type="dxa"/>
          </w:tcPr>
          <w:p w14:paraId="3DBB6722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24B094" w14:textId="2E2432BE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896F8A8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054A" w14:paraId="41BC2E2F" w14:textId="77777777" w:rsidTr="00EA054A">
        <w:tc>
          <w:tcPr>
            <w:tcW w:w="4675" w:type="dxa"/>
          </w:tcPr>
          <w:p w14:paraId="4757CB1A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D232C3" w14:textId="59706176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BF21929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054A" w14:paraId="43C77204" w14:textId="77777777" w:rsidTr="00EA054A">
        <w:tc>
          <w:tcPr>
            <w:tcW w:w="4675" w:type="dxa"/>
          </w:tcPr>
          <w:p w14:paraId="358E311E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16C70B" w14:textId="0E17791E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4DED614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054A" w14:paraId="36DF9868" w14:textId="77777777" w:rsidTr="00EA054A">
        <w:tc>
          <w:tcPr>
            <w:tcW w:w="4675" w:type="dxa"/>
          </w:tcPr>
          <w:p w14:paraId="15E51D0A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A92F0C" w14:textId="2AFF0EBC" w:rsidR="0072101F" w:rsidRDefault="0072101F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97E8C77" w14:textId="77777777" w:rsidR="00EA054A" w:rsidRDefault="00EA054A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3D36" w14:paraId="35A51D38" w14:textId="77777777" w:rsidTr="00EA054A">
        <w:tc>
          <w:tcPr>
            <w:tcW w:w="4675" w:type="dxa"/>
          </w:tcPr>
          <w:p w14:paraId="75241B7F" w14:textId="77777777" w:rsidR="00B53D36" w:rsidRDefault="00B53D36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C06F79" w14:textId="08F33425" w:rsidR="00B53D36" w:rsidRDefault="00B53D36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1813A44" w14:textId="77777777" w:rsidR="00B53D36" w:rsidRDefault="00B53D36" w:rsidP="00C31F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4542E9E" w14:textId="77777777" w:rsidR="00EA054A" w:rsidRDefault="00EA054A" w:rsidP="00C31F1E">
      <w:pPr>
        <w:rPr>
          <w:rFonts w:ascii="Times New Roman" w:hAnsi="Times New Roman" w:cs="Times New Roman"/>
          <w:sz w:val="24"/>
          <w:szCs w:val="24"/>
        </w:rPr>
      </w:pPr>
    </w:p>
    <w:p w14:paraId="6A1A918E" w14:textId="77777777" w:rsidR="003E6C21" w:rsidRDefault="003E6C21" w:rsidP="00C31F1E">
      <w:pPr>
        <w:rPr>
          <w:rFonts w:ascii="Times New Roman" w:hAnsi="Times New Roman" w:cs="Times New Roman"/>
          <w:sz w:val="24"/>
          <w:szCs w:val="24"/>
        </w:rPr>
      </w:pPr>
    </w:p>
    <w:p w14:paraId="3ECC0423" w14:textId="77777777" w:rsidR="003E6C21" w:rsidRDefault="003E6C21" w:rsidP="00C31F1E">
      <w:pPr>
        <w:rPr>
          <w:rFonts w:ascii="Times New Roman" w:hAnsi="Times New Roman" w:cs="Times New Roman"/>
          <w:sz w:val="24"/>
          <w:szCs w:val="24"/>
        </w:rPr>
      </w:pPr>
    </w:p>
    <w:p w14:paraId="2C4D41D2" w14:textId="77777777" w:rsidR="003E6C21" w:rsidRDefault="003E6C21" w:rsidP="00C31F1E">
      <w:pPr>
        <w:rPr>
          <w:rFonts w:ascii="Times New Roman" w:hAnsi="Times New Roman" w:cs="Times New Roman"/>
          <w:sz w:val="24"/>
          <w:szCs w:val="24"/>
        </w:rPr>
      </w:pPr>
    </w:p>
    <w:p w14:paraId="0E6F6E70" w14:textId="77777777" w:rsidR="003E6C21" w:rsidRDefault="003E6C21" w:rsidP="00C31F1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E6C21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B3997"/>
    <w:multiLevelType w:val="hybridMultilevel"/>
    <w:tmpl w:val="2E024A48"/>
    <w:lvl w:ilvl="0" w:tplc="228A4B24">
      <w:start w:val="1"/>
      <w:numFmt w:val="decimal"/>
      <w:lvlText w:val="%1."/>
      <w:lvlJc w:val="left"/>
      <w:pPr>
        <w:ind w:left="720" w:hanging="360"/>
      </w:pPr>
    </w:lvl>
    <w:lvl w:ilvl="1" w:tplc="1A161712">
      <w:start w:val="1"/>
      <w:numFmt w:val="lowerLetter"/>
      <w:lvlText w:val="%2."/>
      <w:lvlJc w:val="left"/>
      <w:pPr>
        <w:ind w:left="1440" w:hanging="360"/>
      </w:pPr>
    </w:lvl>
    <w:lvl w:ilvl="2" w:tplc="8B500620">
      <w:start w:val="1"/>
      <w:numFmt w:val="lowerRoman"/>
      <w:lvlText w:val="%3."/>
      <w:lvlJc w:val="right"/>
      <w:pPr>
        <w:ind w:left="2160" w:hanging="180"/>
      </w:pPr>
    </w:lvl>
    <w:lvl w:ilvl="3" w:tplc="7812C0FA">
      <w:start w:val="1"/>
      <w:numFmt w:val="decimal"/>
      <w:lvlText w:val="%4."/>
      <w:lvlJc w:val="left"/>
      <w:pPr>
        <w:ind w:left="2880" w:hanging="360"/>
      </w:pPr>
    </w:lvl>
    <w:lvl w:ilvl="4" w:tplc="EF40F2C6">
      <w:start w:val="1"/>
      <w:numFmt w:val="lowerLetter"/>
      <w:lvlText w:val="%5."/>
      <w:lvlJc w:val="left"/>
      <w:pPr>
        <w:ind w:left="3600" w:hanging="360"/>
      </w:pPr>
    </w:lvl>
    <w:lvl w:ilvl="5" w:tplc="320C6B2E">
      <w:start w:val="1"/>
      <w:numFmt w:val="lowerRoman"/>
      <w:lvlText w:val="%6."/>
      <w:lvlJc w:val="right"/>
      <w:pPr>
        <w:ind w:left="4320" w:hanging="180"/>
      </w:pPr>
    </w:lvl>
    <w:lvl w:ilvl="6" w:tplc="65A012E0">
      <w:start w:val="1"/>
      <w:numFmt w:val="decimal"/>
      <w:lvlText w:val="%7."/>
      <w:lvlJc w:val="left"/>
      <w:pPr>
        <w:ind w:left="5040" w:hanging="360"/>
      </w:pPr>
    </w:lvl>
    <w:lvl w:ilvl="7" w:tplc="5BE030E6">
      <w:start w:val="1"/>
      <w:numFmt w:val="lowerLetter"/>
      <w:lvlText w:val="%8."/>
      <w:lvlJc w:val="left"/>
      <w:pPr>
        <w:ind w:left="5760" w:hanging="360"/>
      </w:pPr>
    </w:lvl>
    <w:lvl w:ilvl="8" w:tplc="3CA6087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1B0E5F"/>
    <w:multiLevelType w:val="hybridMultilevel"/>
    <w:tmpl w:val="1646E762"/>
    <w:lvl w:ilvl="0" w:tplc="31D05FF6">
      <w:start w:val="1"/>
      <w:numFmt w:val="decimal"/>
      <w:lvlText w:val="%1."/>
      <w:lvlJc w:val="left"/>
      <w:pPr>
        <w:ind w:left="720" w:hanging="360"/>
      </w:pPr>
    </w:lvl>
    <w:lvl w:ilvl="1" w:tplc="BD68F7C8">
      <w:start w:val="1"/>
      <w:numFmt w:val="lowerLetter"/>
      <w:lvlText w:val="%2."/>
      <w:lvlJc w:val="left"/>
      <w:pPr>
        <w:ind w:left="1440" w:hanging="360"/>
      </w:pPr>
    </w:lvl>
    <w:lvl w:ilvl="2" w:tplc="7E0293BA">
      <w:start w:val="1"/>
      <w:numFmt w:val="lowerRoman"/>
      <w:lvlText w:val="%3."/>
      <w:lvlJc w:val="right"/>
      <w:pPr>
        <w:ind w:left="2160" w:hanging="180"/>
      </w:pPr>
    </w:lvl>
    <w:lvl w:ilvl="3" w:tplc="BB40362C">
      <w:start w:val="1"/>
      <w:numFmt w:val="decimal"/>
      <w:lvlText w:val="%4."/>
      <w:lvlJc w:val="left"/>
      <w:pPr>
        <w:ind w:left="2880" w:hanging="360"/>
      </w:pPr>
    </w:lvl>
    <w:lvl w:ilvl="4" w:tplc="A7889566">
      <w:start w:val="1"/>
      <w:numFmt w:val="lowerLetter"/>
      <w:lvlText w:val="%5."/>
      <w:lvlJc w:val="left"/>
      <w:pPr>
        <w:ind w:left="3600" w:hanging="360"/>
      </w:pPr>
    </w:lvl>
    <w:lvl w:ilvl="5" w:tplc="1522FC92">
      <w:start w:val="1"/>
      <w:numFmt w:val="lowerRoman"/>
      <w:lvlText w:val="%6."/>
      <w:lvlJc w:val="right"/>
      <w:pPr>
        <w:ind w:left="4320" w:hanging="180"/>
      </w:pPr>
    </w:lvl>
    <w:lvl w:ilvl="6" w:tplc="1F068F9A">
      <w:start w:val="1"/>
      <w:numFmt w:val="decimal"/>
      <w:lvlText w:val="%7."/>
      <w:lvlJc w:val="left"/>
      <w:pPr>
        <w:ind w:left="5040" w:hanging="360"/>
      </w:pPr>
    </w:lvl>
    <w:lvl w:ilvl="7" w:tplc="79E27974">
      <w:start w:val="1"/>
      <w:numFmt w:val="lowerLetter"/>
      <w:lvlText w:val="%8."/>
      <w:lvlJc w:val="left"/>
      <w:pPr>
        <w:ind w:left="5760" w:hanging="360"/>
      </w:pPr>
    </w:lvl>
    <w:lvl w:ilvl="8" w:tplc="D14CE52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F0347E"/>
    <w:multiLevelType w:val="hybridMultilevel"/>
    <w:tmpl w:val="FA02C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890465"/>
    <w:multiLevelType w:val="hybridMultilevel"/>
    <w:tmpl w:val="98547250"/>
    <w:lvl w:ilvl="0" w:tplc="CE18F646">
      <w:start w:val="1"/>
      <w:numFmt w:val="decimal"/>
      <w:lvlText w:val="%1."/>
      <w:lvlJc w:val="left"/>
      <w:pPr>
        <w:ind w:left="720" w:hanging="360"/>
      </w:pPr>
    </w:lvl>
    <w:lvl w:ilvl="1" w:tplc="9788DBB2">
      <w:start w:val="1"/>
      <w:numFmt w:val="lowerLetter"/>
      <w:lvlText w:val="%2."/>
      <w:lvlJc w:val="left"/>
      <w:pPr>
        <w:ind w:left="1440" w:hanging="360"/>
      </w:pPr>
    </w:lvl>
    <w:lvl w:ilvl="2" w:tplc="EC8A1724">
      <w:start w:val="1"/>
      <w:numFmt w:val="lowerRoman"/>
      <w:lvlText w:val="%3."/>
      <w:lvlJc w:val="right"/>
      <w:pPr>
        <w:ind w:left="2160" w:hanging="180"/>
      </w:pPr>
    </w:lvl>
    <w:lvl w:ilvl="3" w:tplc="4682781C">
      <w:start w:val="1"/>
      <w:numFmt w:val="decimal"/>
      <w:lvlText w:val="%4."/>
      <w:lvlJc w:val="left"/>
      <w:pPr>
        <w:ind w:left="2880" w:hanging="360"/>
      </w:pPr>
    </w:lvl>
    <w:lvl w:ilvl="4" w:tplc="6E1CAF4C">
      <w:start w:val="1"/>
      <w:numFmt w:val="lowerLetter"/>
      <w:lvlText w:val="%5."/>
      <w:lvlJc w:val="left"/>
      <w:pPr>
        <w:ind w:left="3600" w:hanging="360"/>
      </w:pPr>
    </w:lvl>
    <w:lvl w:ilvl="5" w:tplc="8E4A2F58">
      <w:start w:val="1"/>
      <w:numFmt w:val="lowerRoman"/>
      <w:lvlText w:val="%6."/>
      <w:lvlJc w:val="right"/>
      <w:pPr>
        <w:ind w:left="4320" w:hanging="180"/>
      </w:pPr>
    </w:lvl>
    <w:lvl w:ilvl="6" w:tplc="8974A944">
      <w:start w:val="1"/>
      <w:numFmt w:val="decimal"/>
      <w:lvlText w:val="%7."/>
      <w:lvlJc w:val="left"/>
      <w:pPr>
        <w:ind w:left="5040" w:hanging="360"/>
      </w:pPr>
    </w:lvl>
    <w:lvl w:ilvl="7" w:tplc="2AF8B082">
      <w:start w:val="1"/>
      <w:numFmt w:val="lowerLetter"/>
      <w:lvlText w:val="%8."/>
      <w:lvlJc w:val="left"/>
      <w:pPr>
        <w:ind w:left="5760" w:hanging="360"/>
      </w:pPr>
    </w:lvl>
    <w:lvl w:ilvl="8" w:tplc="0FF2FE5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3"/>
  </w:num>
  <w:num w:numId="4">
    <w:abstractNumId w:val="11"/>
  </w:num>
  <w:num w:numId="5">
    <w:abstractNumId w:val="10"/>
  </w:num>
  <w:num w:numId="6">
    <w:abstractNumId w:val="14"/>
  </w:num>
  <w:num w:numId="7">
    <w:abstractNumId w:val="8"/>
  </w:num>
  <w:num w:numId="8">
    <w:abstractNumId w:val="7"/>
  </w:num>
  <w:num w:numId="9">
    <w:abstractNumId w:val="3"/>
  </w:num>
  <w:num w:numId="10">
    <w:abstractNumId w:val="2"/>
  </w:num>
  <w:num w:numId="11">
    <w:abstractNumId w:val="1"/>
  </w:num>
  <w:num w:numId="12">
    <w:abstractNumId w:val="6"/>
  </w:num>
  <w:num w:numId="13">
    <w:abstractNumId w:val="12"/>
  </w:num>
  <w:num w:numId="14">
    <w:abstractNumId w:val="9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AUATNJNxiwAAAA="/>
  </w:docVars>
  <w:rsids>
    <w:rsidRoot w:val="000F6A88"/>
    <w:rsid w:val="00030E07"/>
    <w:rsid w:val="0003479D"/>
    <w:rsid w:val="00047377"/>
    <w:rsid w:val="00094863"/>
    <w:rsid w:val="000A40FB"/>
    <w:rsid w:val="000C421C"/>
    <w:rsid w:val="000C508F"/>
    <w:rsid w:val="000C55EF"/>
    <w:rsid w:val="000D77CD"/>
    <w:rsid w:val="000F138F"/>
    <w:rsid w:val="000F6A88"/>
    <w:rsid w:val="0019249C"/>
    <w:rsid w:val="0019306C"/>
    <w:rsid w:val="001A0480"/>
    <w:rsid w:val="001A4BC8"/>
    <w:rsid w:val="001C2340"/>
    <w:rsid w:val="001C6943"/>
    <w:rsid w:val="001F26DF"/>
    <w:rsid w:val="001F7C2D"/>
    <w:rsid w:val="00205437"/>
    <w:rsid w:val="00226BAD"/>
    <w:rsid w:val="00242B08"/>
    <w:rsid w:val="002475F8"/>
    <w:rsid w:val="002B1759"/>
    <w:rsid w:val="002B4650"/>
    <w:rsid w:val="002D1C77"/>
    <w:rsid w:val="002F0CD8"/>
    <w:rsid w:val="00314367"/>
    <w:rsid w:val="00360D26"/>
    <w:rsid w:val="003C0E91"/>
    <w:rsid w:val="003C20B4"/>
    <w:rsid w:val="003D2DC9"/>
    <w:rsid w:val="003E1BE0"/>
    <w:rsid w:val="003E6C21"/>
    <w:rsid w:val="003F4210"/>
    <w:rsid w:val="003F79D1"/>
    <w:rsid w:val="00402AA5"/>
    <w:rsid w:val="004A1153"/>
    <w:rsid w:val="004A70B9"/>
    <w:rsid w:val="004C14B2"/>
    <w:rsid w:val="004C475E"/>
    <w:rsid w:val="004D3F35"/>
    <w:rsid w:val="004D4EC0"/>
    <w:rsid w:val="004D5B54"/>
    <w:rsid w:val="004E021B"/>
    <w:rsid w:val="004E0F41"/>
    <w:rsid w:val="004E786C"/>
    <w:rsid w:val="005003EC"/>
    <w:rsid w:val="0050421A"/>
    <w:rsid w:val="00514888"/>
    <w:rsid w:val="00522F8F"/>
    <w:rsid w:val="00551142"/>
    <w:rsid w:val="00557B69"/>
    <w:rsid w:val="00562AA3"/>
    <w:rsid w:val="00565EDE"/>
    <w:rsid w:val="00567285"/>
    <w:rsid w:val="005B663C"/>
    <w:rsid w:val="005C1F23"/>
    <w:rsid w:val="005D7872"/>
    <w:rsid w:val="006211B0"/>
    <w:rsid w:val="00627A81"/>
    <w:rsid w:val="00666748"/>
    <w:rsid w:val="00685F5A"/>
    <w:rsid w:val="006E0D6F"/>
    <w:rsid w:val="006E7528"/>
    <w:rsid w:val="00702DAD"/>
    <w:rsid w:val="0070554C"/>
    <w:rsid w:val="0072101F"/>
    <w:rsid w:val="00770551"/>
    <w:rsid w:val="0079537B"/>
    <w:rsid w:val="007C4E3C"/>
    <w:rsid w:val="007E7D40"/>
    <w:rsid w:val="007F7501"/>
    <w:rsid w:val="00816ECA"/>
    <w:rsid w:val="008348B1"/>
    <w:rsid w:val="00837AD9"/>
    <w:rsid w:val="008543C7"/>
    <w:rsid w:val="00866336"/>
    <w:rsid w:val="0086637B"/>
    <w:rsid w:val="00887730"/>
    <w:rsid w:val="008A50F5"/>
    <w:rsid w:val="008A66F9"/>
    <w:rsid w:val="008C01F4"/>
    <w:rsid w:val="00900BDB"/>
    <w:rsid w:val="00906342"/>
    <w:rsid w:val="009118AB"/>
    <w:rsid w:val="0092665D"/>
    <w:rsid w:val="00930552"/>
    <w:rsid w:val="00932CD9"/>
    <w:rsid w:val="00934B2B"/>
    <w:rsid w:val="00960349"/>
    <w:rsid w:val="0098042A"/>
    <w:rsid w:val="009965D8"/>
    <w:rsid w:val="009A1520"/>
    <w:rsid w:val="009A455D"/>
    <w:rsid w:val="009C1B11"/>
    <w:rsid w:val="009E1489"/>
    <w:rsid w:val="009E3CE1"/>
    <w:rsid w:val="00A01179"/>
    <w:rsid w:val="00A139FD"/>
    <w:rsid w:val="00A4558A"/>
    <w:rsid w:val="00A70232"/>
    <w:rsid w:val="00A70A1B"/>
    <w:rsid w:val="00A72314"/>
    <w:rsid w:val="00A977A7"/>
    <w:rsid w:val="00AE0478"/>
    <w:rsid w:val="00B22645"/>
    <w:rsid w:val="00B24D81"/>
    <w:rsid w:val="00B330A6"/>
    <w:rsid w:val="00B3479A"/>
    <w:rsid w:val="00B43117"/>
    <w:rsid w:val="00B526D3"/>
    <w:rsid w:val="00B53D36"/>
    <w:rsid w:val="00B54992"/>
    <w:rsid w:val="00B623CF"/>
    <w:rsid w:val="00BB139B"/>
    <w:rsid w:val="00BC4397"/>
    <w:rsid w:val="00BD31B9"/>
    <w:rsid w:val="00C2719A"/>
    <w:rsid w:val="00C31F1E"/>
    <w:rsid w:val="00C535C1"/>
    <w:rsid w:val="00C761E9"/>
    <w:rsid w:val="00C903F8"/>
    <w:rsid w:val="00C90847"/>
    <w:rsid w:val="00C93465"/>
    <w:rsid w:val="00CC742C"/>
    <w:rsid w:val="00CD30B2"/>
    <w:rsid w:val="00CD4551"/>
    <w:rsid w:val="00CE4F87"/>
    <w:rsid w:val="00D03A3E"/>
    <w:rsid w:val="00D22E8D"/>
    <w:rsid w:val="00D2480B"/>
    <w:rsid w:val="00D37C1C"/>
    <w:rsid w:val="00D46E35"/>
    <w:rsid w:val="00D614DA"/>
    <w:rsid w:val="00D764C2"/>
    <w:rsid w:val="00D85A08"/>
    <w:rsid w:val="00D87B52"/>
    <w:rsid w:val="00D9078C"/>
    <w:rsid w:val="00D95EF9"/>
    <w:rsid w:val="00D96008"/>
    <w:rsid w:val="00DA2D26"/>
    <w:rsid w:val="00DA7768"/>
    <w:rsid w:val="00DB191F"/>
    <w:rsid w:val="00E04ECE"/>
    <w:rsid w:val="00E16549"/>
    <w:rsid w:val="00E217D7"/>
    <w:rsid w:val="00E4021A"/>
    <w:rsid w:val="00E50D65"/>
    <w:rsid w:val="00E8050A"/>
    <w:rsid w:val="00E813E5"/>
    <w:rsid w:val="00E830A3"/>
    <w:rsid w:val="00E9114C"/>
    <w:rsid w:val="00EA054A"/>
    <w:rsid w:val="00EA6F61"/>
    <w:rsid w:val="00EC7030"/>
    <w:rsid w:val="00ED4E5B"/>
    <w:rsid w:val="00EE24CD"/>
    <w:rsid w:val="00EF3ACD"/>
    <w:rsid w:val="00F144B0"/>
    <w:rsid w:val="00F32437"/>
    <w:rsid w:val="00F5699B"/>
    <w:rsid w:val="00F72007"/>
    <w:rsid w:val="00F770F1"/>
    <w:rsid w:val="00F85B88"/>
    <w:rsid w:val="00FB4E36"/>
    <w:rsid w:val="00FD61AB"/>
    <w:rsid w:val="3F143FF8"/>
    <w:rsid w:val="42D3E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Tami Loreto</cp:lastModifiedBy>
  <cp:revision>2</cp:revision>
  <cp:lastPrinted>2019-04-26T20:00:00Z</cp:lastPrinted>
  <dcterms:created xsi:type="dcterms:W3CDTF">2019-04-26T20:25:00Z</dcterms:created>
  <dcterms:modified xsi:type="dcterms:W3CDTF">2019-04-26T20:25:00Z</dcterms:modified>
</cp:coreProperties>
</file>